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812037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812037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7E9854E1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4FD31FA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70730F92" w14:textId="77777777" w:rsidR="00114B92" w:rsidRPr="00B66B7C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929466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0F7DD846" w14:textId="77777777" w:rsidR="00114B92" w:rsidRPr="003416D0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53D501A9" w14:textId="77777777" w:rsidR="00AE58A9" w:rsidRPr="00AE58A9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35C6A09C" w14:textId="7F3FC2D9" w:rsidR="00AE58A9" w:rsidRPr="00AE58A9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in press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5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6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8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9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bookmarkEnd w:id="6"/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3BD1C1B4" w14:textId="2C3819E1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x</w:t>
      </w:r>
      <w:r w:rsidRPr="00034B08">
        <w:rPr>
          <w:rFonts w:ascii="Helvetica" w:hAnsi="Helvetica"/>
          <w:color w:val="000000"/>
        </w:rPr>
        <w:t xml:space="preserve">): </w:t>
      </w:r>
      <w:r>
        <w:rPr>
          <w:rFonts w:ascii="Helvetica" w:hAnsi="Helvetica"/>
          <w:color w:val="000000"/>
        </w:rPr>
        <w:t>####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4B3F8" w14:textId="77777777" w:rsidR="00812037" w:rsidRDefault="00812037">
      <w:r>
        <w:separator/>
      </w:r>
    </w:p>
  </w:endnote>
  <w:endnote w:type="continuationSeparator" w:id="0">
    <w:p w14:paraId="706AA8F7" w14:textId="77777777" w:rsidR="00812037" w:rsidRDefault="00812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C1654" w14:textId="77777777" w:rsidR="00812037" w:rsidRDefault="00812037">
      <w:r>
        <w:separator/>
      </w:r>
    </w:p>
  </w:footnote>
  <w:footnote w:type="continuationSeparator" w:id="0">
    <w:p w14:paraId="2AC96CB0" w14:textId="77777777" w:rsidR="00812037" w:rsidRDefault="008120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AC2A0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nature.com/articles/srep18551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://jov.arvojournals.org/article.aspx?articleid=2629823" TargetMode="External"/><Relationship Id="rId16" Type="http://schemas.openxmlformats.org/officeDocument/2006/relationships/hyperlink" Target="http://www.sciencedirect.com/science/article/pii/S096399691730159X" TargetMode="External"/><Relationship Id="rId17" Type="http://schemas.openxmlformats.org/officeDocument/2006/relationships/hyperlink" Target="http://link.springer.com/article/10.3758/s13428-016-0737-x" TargetMode="External"/><Relationship Id="rId18" Type="http://schemas.openxmlformats.org/officeDocument/2006/relationships/hyperlink" Target="http://dx.doi.org/10.1016/j.neuropsychologia.2016.11.009" TargetMode="External"/><Relationship Id="rId1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597</Words>
  <Characters>9104</Characters>
  <Application>Microsoft Macintosh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680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0</cp:revision>
  <cp:lastPrinted>2016-05-14T15:45:00Z</cp:lastPrinted>
  <dcterms:created xsi:type="dcterms:W3CDTF">2016-07-26T14:48:00Z</dcterms:created>
  <dcterms:modified xsi:type="dcterms:W3CDTF">2017-08-23T05:50:00Z</dcterms:modified>
</cp:coreProperties>
</file>